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D16" w:rsidRPr="003E69E1" w:rsidRDefault="009A091D" w:rsidP="003E69E1">
      <w:pPr>
        <w:jc w:val="center"/>
        <w:rPr>
          <w:rFonts w:ascii="Cambria" w:hAnsi="Cambria"/>
        </w:rPr>
      </w:pPr>
      <w:bookmarkStart w:id="0" w:name="_GoBack"/>
      <w:r w:rsidRPr="003E69E1">
        <w:rPr>
          <w:rFonts w:ascii="Cambria" w:hAnsi="Cambria"/>
        </w:rPr>
        <w:t>Laboratorium z Badań Silników Lotniczych</w:t>
      </w:r>
    </w:p>
    <w:p w:rsidR="009A091D" w:rsidRPr="003E69E1" w:rsidRDefault="009A091D" w:rsidP="003E69E1">
      <w:pPr>
        <w:jc w:val="center"/>
        <w:rPr>
          <w:rFonts w:ascii="Cambria" w:hAnsi="Cambria"/>
        </w:rPr>
      </w:pPr>
      <w:r w:rsidRPr="003E69E1">
        <w:rPr>
          <w:rFonts w:ascii="Cambria" w:hAnsi="Cambria"/>
        </w:rPr>
        <w:t>Temat: Konstrukcja silnika tłokowego</w:t>
      </w:r>
    </w:p>
    <w:bookmarkEnd w:id="0"/>
    <w:p w:rsidR="009A091D" w:rsidRPr="003E69E1" w:rsidRDefault="009A091D" w:rsidP="009A091D">
      <w:pPr>
        <w:pStyle w:val="Akapitzlist"/>
        <w:numPr>
          <w:ilvl w:val="0"/>
          <w:numId w:val="1"/>
        </w:numPr>
        <w:rPr>
          <w:rFonts w:ascii="Cambria" w:hAnsi="Cambria"/>
        </w:rPr>
      </w:pPr>
      <w:r w:rsidRPr="003E69E1">
        <w:rPr>
          <w:rFonts w:ascii="Cambria" w:hAnsi="Cambria"/>
        </w:rPr>
        <w:t>Silnik PZL-3S</w: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600pt">
            <v:imagedata r:id="rId5" o:title="IMG_20200416_105347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26" type="#_x0000_t75" style="width:453.6pt;height:340.2pt">
            <v:imagedata r:id="rId6" o:title="IMG_20200416_105357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27" type="#_x0000_t75" style="width:450pt;height:600pt">
            <v:imagedata r:id="rId7" o:title="IMG_20200416_105414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28" type="#_x0000_t75" style="width:450pt;height:600pt">
            <v:imagedata r:id="rId8" o:title="IMG_20200416_105424_wynik"/>
          </v:shape>
        </w:pict>
      </w:r>
      <w:r w:rsidRPr="003E69E1">
        <w:rPr>
          <w:rFonts w:ascii="Cambria" w:hAnsi="Cambria"/>
        </w:rPr>
        <w:lastRenderedPageBreak/>
        <w:pict>
          <v:shape id="_x0000_i1029" type="#_x0000_t75" style="width:453.6pt;height:340.2pt">
            <v:imagedata r:id="rId9" o:title="IMG_20200416_105429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30" type="#_x0000_t75" style="width:453.6pt;height:340.2pt">
            <v:imagedata r:id="rId10" o:title="IMG_20200416_105434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31" type="#_x0000_t75" style="width:453.6pt;height:340.2pt">
            <v:imagedata r:id="rId11" o:title="IMG_20200416_105437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32" type="#_x0000_t75" style="width:450pt;height:600pt">
            <v:imagedata r:id="rId12" o:title="IMG_20200416_105442_wynik"/>
          </v:shape>
        </w:pict>
      </w:r>
      <w:r w:rsidRPr="003E69E1">
        <w:rPr>
          <w:rFonts w:ascii="Cambria" w:hAnsi="Cambria"/>
        </w:rPr>
        <w:lastRenderedPageBreak/>
        <w:pict>
          <v:shape id="_x0000_i1033" type="#_x0000_t75" style="width:453.6pt;height:340.2pt">
            <v:imagedata r:id="rId13" o:title="IMG_20200416_105401_wynik"/>
          </v:shape>
        </w:pict>
      </w:r>
      <w:r w:rsidRPr="003E69E1">
        <w:rPr>
          <w:rFonts w:ascii="Cambria" w:hAnsi="Cambria"/>
        </w:rPr>
        <w:pict>
          <v:shape id="_x0000_i1034" type="#_x0000_t75" style="width:453.6pt;height:340.2pt">
            <v:imagedata r:id="rId14" o:title="IMG_20200416_105448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35" type="#_x0000_t75" style="width:453.6pt;height:340.2pt">
            <v:imagedata r:id="rId15" o:title="IMG_20200416_105516_wynik"/>
          </v:shape>
        </w:pict>
      </w:r>
      <w:r w:rsidRPr="003E69E1">
        <w:rPr>
          <w:rFonts w:ascii="Cambria" w:hAnsi="Cambria"/>
        </w:rPr>
        <w:pict>
          <v:shape id="_x0000_i1036" type="#_x0000_t75" style="width:453.6pt;height:340.2pt">
            <v:imagedata r:id="rId16" o:title="IMG_20200416_105513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37" type="#_x0000_t75" style="width:450pt;height:600pt">
            <v:imagedata r:id="rId17" o:title="IMG_20200416_105525_wynik"/>
          </v:shape>
        </w:pict>
      </w:r>
    </w:p>
    <w:p w:rsidR="009A091D" w:rsidRPr="003E69E1" w:rsidRDefault="009A091D">
      <w:pPr>
        <w:rPr>
          <w:rFonts w:ascii="Cambria" w:hAnsi="Cambria"/>
        </w:rPr>
      </w:pPr>
    </w:p>
    <w:p w:rsidR="009A091D" w:rsidRPr="003E69E1" w:rsidRDefault="009A091D">
      <w:pPr>
        <w:rPr>
          <w:rFonts w:ascii="Cambria" w:hAnsi="Cambria"/>
        </w:rPr>
      </w:pPr>
    </w:p>
    <w:p w:rsidR="009A091D" w:rsidRPr="003E69E1" w:rsidRDefault="009A091D">
      <w:pPr>
        <w:rPr>
          <w:rFonts w:ascii="Cambria" w:hAnsi="Cambria"/>
        </w:rPr>
      </w:pPr>
    </w:p>
    <w:p w:rsidR="009A091D" w:rsidRPr="003E69E1" w:rsidRDefault="009A091D">
      <w:pPr>
        <w:rPr>
          <w:rFonts w:ascii="Cambria" w:hAnsi="Cambria"/>
        </w:rPr>
      </w:pPr>
    </w:p>
    <w:p w:rsidR="009A091D" w:rsidRPr="003E69E1" w:rsidRDefault="009A091D" w:rsidP="009A091D">
      <w:pPr>
        <w:pStyle w:val="Akapitzlist"/>
        <w:numPr>
          <w:ilvl w:val="0"/>
          <w:numId w:val="1"/>
        </w:num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t>Silnik – Asz-62R</w:t>
      </w:r>
    </w:p>
    <w:p w:rsidR="009A091D" w:rsidRPr="003E69E1" w:rsidRDefault="003E69E1" w:rsidP="009A091D">
      <w:pPr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38" type="#_x0000_t75" style="width:450pt;height:600pt">
            <v:imagedata r:id="rId18" o:title="IMG_20200416_105534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39" type="#_x0000_t75" style="width:453.6pt;height:340.2pt">
            <v:imagedata r:id="rId19" o:title="IMG_20200416_105557_wynik"/>
          </v:shape>
        </w:pict>
      </w:r>
      <w:r w:rsidRPr="003E69E1">
        <w:rPr>
          <w:rFonts w:ascii="Cambria" w:hAnsi="Cambria"/>
        </w:rPr>
        <w:pict>
          <v:shape id="_x0000_i1040" type="#_x0000_t75" style="width:453.6pt;height:340.2pt">
            <v:imagedata r:id="rId20" o:title="IMG_20200416_105541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41" type="#_x0000_t75" style="width:453.6pt;height:340.2pt">
            <v:imagedata r:id="rId21" o:title="IMG_20200416_105601_wynik"/>
          </v:shape>
        </w:pict>
      </w:r>
    </w:p>
    <w:p w:rsidR="009A091D" w:rsidRPr="003E69E1" w:rsidRDefault="003E69E1">
      <w:pPr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42" type="#_x0000_t75" style="width:453.6pt;height:340.2pt">
            <v:imagedata r:id="rId22" o:title="IMG_20200416_105605_wynik"/>
          </v:shape>
        </w:pict>
      </w:r>
    </w:p>
    <w:p w:rsidR="009A091D" w:rsidRPr="003E69E1" w:rsidRDefault="009A091D" w:rsidP="009A091D">
      <w:pPr>
        <w:pStyle w:val="Akapitzlist"/>
        <w:numPr>
          <w:ilvl w:val="0"/>
          <w:numId w:val="1"/>
        </w:num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t xml:space="preserve">Silnik </w:t>
      </w:r>
      <w:proofErr w:type="spellStart"/>
      <w:r w:rsidRPr="003E69E1">
        <w:rPr>
          <w:rFonts w:ascii="Cambria" w:hAnsi="Cambria"/>
        </w:rPr>
        <w:t>Lycoming</w:t>
      </w:r>
      <w:proofErr w:type="spellEnd"/>
    </w:p>
    <w:p w:rsidR="009A091D" w:rsidRPr="003E69E1" w:rsidRDefault="009A091D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t xml:space="preserve">Jest to 6 cylindrowy </w:t>
      </w:r>
      <w:proofErr w:type="spellStart"/>
      <w:r w:rsidRPr="003E69E1">
        <w:rPr>
          <w:rFonts w:ascii="Cambria" w:hAnsi="Cambria"/>
        </w:rPr>
        <w:t>boxer</w:t>
      </w:r>
      <w:proofErr w:type="spellEnd"/>
      <w:r w:rsidRPr="003E69E1">
        <w:rPr>
          <w:rFonts w:ascii="Cambria" w:hAnsi="Cambria"/>
        </w:rPr>
        <w:t>.</w: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43" type="#_x0000_t75" style="width:453.6pt;height:340.2pt">
            <v:imagedata r:id="rId23" o:title="IMG_20200416_105627_wynik"/>
          </v:shape>
        </w:pic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44" type="#_x0000_t75" style="width:453.6pt;height:340.2pt">
            <v:imagedata r:id="rId24" o:title="IMG_20200416_105630_wynik"/>
          </v:shape>
        </w:pic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45" type="#_x0000_t75" style="width:453.6pt;height:340.2pt">
            <v:imagedata r:id="rId25" o:title="IMG_20200416_105634_wynik"/>
          </v:shape>
        </w:pic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46" type="#_x0000_t75" style="width:453.6pt;height:340.2pt">
            <v:imagedata r:id="rId26" o:title="IMG_20200416_105650_wynik"/>
          </v:shape>
        </w:pic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47" type="#_x0000_t75" style="width:453.6pt;height:340.2pt">
            <v:imagedata r:id="rId27" o:title="IMG_20200416_105711_wynik"/>
          </v:shape>
        </w:pict>
      </w:r>
    </w:p>
    <w:p w:rsidR="009A091D" w:rsidRPr="003E69E1" w:rsidRDefault="009A091D" w:rsidP="009A091D">
      <w:pPr>
        <w:pStyle w:val="Akapitzlist"/>
        <w:numPr>
          <w:ilvl w:val="0"/>
          <w:numId w:val="1"/>
        </w:num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t>Silnik AI-14Ra</w: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48" type="#_x0000_t75" style="width:450pt;height:600pt">
            <v:imagedata r:id="rId28" o:title="IMG_20200416_105740_wynik"/>
          </v:shape>
        </w:pic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49" type="#_x0000_t75" style="width:453.6pt;height:340.2pt">
            <v:imagedata r:id="rId29" o:title="IMG_20200416_105745_wynik"/>
          </v:shape>
        </w:pic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50" type="#_x0000_t75" style="width:453.6pt;height:340.2pt">
            <v:imagedata r:id="rId30" o:title="IMG_20200416_105747_wynik"/>
          </v:shape>
        </w:pict>
      </w:r>
    </w:p>
    <w:p w:rsidR="009A091D" w:rsidRPr="003E69E1" w:rsidRDefault="003E69E1" w:rsidP="009A091D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51" type="#_x0000_t75" style="width:453.6pt;height:340.2pt">
            <v:imagedata r:id="rId31" o:title="IMG_20200416_105751_wynik"/>
          </v:shape>
        </w:pict>
      </w:r>
    </w:p>
    <w:p w:rsidR="009A091D" w:rsidRPr="003E69E1" w:rsidRDefault="008936E3" w:rsidP="008936E3">
      <w:pPr>
        <w:pStyle w:val="Akapitzlist"/>
        <w:numPr>
          <w:ilvl w:val="0"/>
          <w:numId w:val="1"/>
        </w:numPr>
        <w:rPr>
          <w:rFonts w:ascii="Cambria" w:hAnsi="Cambria"/>
        </w:rPr>
      </w:pPr>
      <w:r w:rsidRPr="003E69E1">
        <w:rPr>
          <w:rFonts w:ascii="Cambria" w:hAnsi="Cambria"/>
        </w:rPr>
        <w:br w:type="column"/>
      </w:r>
      <w:r w:rsidRPr="003E69E1">
        <w:rPr>
          <w:rFonts w:ascii="Cambria" w:hAnsi="Cambria"/>
        </w:rPr>
        <w:lastRenderedPageBreak/>
        <w:t>Silnik – Franklin 6</w:t>
      </w:r>
    </w:p>
    <w:p w:rsidR="008936E3" w:rsidRPr="003E69E1" w:rsidRDefault="003E69E1" w:rsidP="008936E3">
      <w:pPr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52" type="#_x0000_t75" style="width:450pt;height:600pt">
            <v:imagedata r:id="rId32" o:title="IMG_20200416_105808_wynik"/>
          </v:shape>
        </w:pict>
      </w:r>
    </w:p>
    <w:p w:rsidR="008936E3" w:rsidRPr="003E69E1" w:rsidRDefault="003E69E1" w:rsidP="008936E3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53" type="#_x0000_t75" style="width:450pt;height:600pt">
            <v:imagedata r:id="rId33" o:title="IMG_20200416_105811_wynik"/>
          </v:shape>
        </w:pict>
      </w:r>
    </w:p>
    <w:p w:rsidR="008936E3" w:rsidRPr="003E69E1" w:rsidRDefault="003E69E1" w:rsidP="008936E3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54" type="#_x0000_t75" style="width:453.6pt;height:340.2pt">
            <v:imagedata r:id="rId34" o:title="IMG_20200416_105759_wynik"/>
          </v:shape>
        </w:pict>
      </w:r>
    </w:p>
    <w:p w:rsidR="008936E3" w:rsidRPr="003E69E1" w:rsidRDefault="003E69E1" w:rsidP="008936E3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55" type="#_x0000_t75" style="width:450pt;height:600pt">
            <v:imagedata r:id="rId35" o:title="IMG_20200416_105815_wynik"/>
          </v:shape>
        </w:pict>
      </w:r>
    </w:p>
    <w:p w:rsidR="008936E3" w:rsidRPr="003E69E1" w:rsidRDefault="003E69E1" w:rsidP="008936E3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56" type="#_x0000_t75" style="width:453.6pt;height:340.2pt">
            <v:imagedata r:id="rId36" o:title="IMG_20200416_105818_wynik"/>
          </v:shape>
        </w:pict>
      </w:r>
    </w:p>
    <w:p w:rsidR="008936E3" w:rsidRPr="003E69E1" w:rsidRDefault="003E69E1" w:rsidP="008936E3">
      <w:pPr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57" type="#_x0000_t75" style="width:450pt;height:600pt">
            <v:imagedata r:id="rId37" o:title="IMG_20200416_105819_wynik"/>
          </v:shape>
        </w:pict>
      </w:r>
    </w:p>
    <w:p w:rsidR="008936E3" w:rsidRPr="003E69E1" w:rsidRDefault="008936E3" w:rsidP="008936E3">
      <w:pPr>
        <w:pStyle w:val="Akapitzlist"/>
        <w:numPr>
          <w:ilvl w:val="0"/>
          <w:numId w:val="1"/>
        </w:numPr>
        <w:rPr>
          <w:rFonts w:ascii="Cambria" w:hAnsi="Cambria"/>
        </w:rPr>
      </w:pPr>
      <w:r w:rsidRPr="003E69E1">
        <w:rPr>
          <w:rFonts w:ascii="Cambria" w:hAnsi="Cambria"/>
        </w:rPr>
        <w:br w:type="column"/>
      </w:r>
      <w:r w:rsidRPr="003E69E1">
        <w:rPr>
          <w:rFonts w:ascii="Cambria" w:hAnsi="Cambria"/>
        </w:rPr>
        <w:lastRenderedPageBreak/>
        <w:t>Pozostałe eksponaty</w:t>
      </w:r>
    </w:p>
    <w:p w:rsidR="008936E3" w:rsidRPr="003E69E1" w:rsidRDefault="008936E3" w:rsidP="008936E3">
      <w:pPr>
        <w:ind w:left="360"/>
        <w:rPr>
          <w:rFonts w:ascii="Cambria" w:hAnsi="Cambria"/>
        </w:rPr>
      </w:pPr>
    </w:p>
    <w:p w:rsidR="008936E3" w:rsidRPr="003E69E1" w:rsidRDefault="008936E3" w:rsidP="008936E3">
      <w:pPr>
        <w:ind w:left="360"/>
        <w:rPr>
          <w:rFonts w:ascii="Cambria" w:hAnsi="Cambria"/>
        </w:rPr>
      </w:pP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58" type="#_x0000_t75" style="width:453.6pt;height:340.2pt">
            <v:imagedata r:id="rId38" o:title="IMG_20200416_110000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59" type="#_x0000_t75" style="width:450pt;height:600pt">
            <v:imagedata r:id="rId39" o:title="IMG_20200416_105954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60" type="#_x0000_t75" style="width:450pt;height:600pt">
            <v:imagedata r:id="rId40" o:title="IMG_20200416_105943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61" type="#_x0000_t75" style="width:450pt;height:600pt">
            <v:imagedata r:id="rId41" o:title="IMG_20200416_105930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62" type="#_x0000_t75" style="width:453.6pt;height:340.2pt">
            <v:imagedata r:id="rId42" o:title="IMG_20200416_105923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63" type="#_x0000_t75" style="width:453.6pt;height:340.2pt">
            <v:imagedata r:id="rId43" o:title="IMG_20200416_105920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64" type="#_x0000_t75" style="width:453.6pt;height:340.2pt">
            <v:imagedata r:id="rId44" o:title="IMG_20200416_105907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65" type="#_x0000_t75" style="width:453.6pt;height:340.2pt">
            <v:imagedata r:id="rId45" o:title="IMG_20200416_105856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pict>
          <v:shape id="_x0000_i1066" type="#_x0000_t75" style="width:453.6pt;height:340.2pt">
            <v:imagedata r:id="rId46" o:title="IMG_20200416_105847_wynik"/>
          </v:shape>
        </w:pict>
      </w:r>
    </w:p>
    <w:p w:rsidR="008936E3" w:rsidRPr="003E69E1" w:rsidRDefault="003E69E1" w:rsidP="008936E3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pict>
          <v:shape id="_x0000_i1067" type="#_x0000_t75" style="width:453.6pt;height:340.2pt">
            <v:imagedata r:id="rId47" o:title="IMG_20200416_105851_wynik"/>
          </v:shape>
        </w:pict>
      </w:r>
    </w:p>
    <w:p w:rsidR="003E69E1" w:rsidRPr="003E69E1" w:rsidRDefault="003E69E1" w:rsidP="003E69E1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lastRenderedPageBreak/>
        <w:t>Zadanie do samodzielnej realizacji.</w:t>
      </w:r>
    </w:p>
    <w:p w:rsidR="003E69E1" w:rsidRPr="003E69E1" w:rsidRDefault="003E69E1" w:rsidP="003E69E1">
      <w:pPr>
        <w:ind w:left="360"/>
        <w:rPr>
          <w:rFonts w:ascii="Cambria" w:hAnsi="Cambria"/>
        </w:rPr>
      </w:pPr>
      <w:r w:rsidRPr="003E69E1">
        <w:rPr>
          <w:rFonts w:ascii="Cambria" w:hAnsi="Cambria"/>
        </w:rPr>
        <w:t>Na poniższych zdjęciach zaznaczyć i opisać najważniejsze komponenty silnika (zgodnie z oznaczeniem z wykład</w:t>
      </w:r>
      <w:r w:rsidRPr="003E69E1">
        <w:rPr>
          <w:rFonts w:ascii="Cambria" w:hAnsi="Cambria"/>
          <w:noProof/>
          <w:lang w:eastAsia="pl-PL"/>
        </w:rPr>
        <w:drawing>
          <wp:inline distT="0" distB="0" distL="0" distR="0">
            <wp:extent cx="5455920" cy="7274560"/>
            <wp:effectExtent l="0" t="0" r="0" b="2540"/>
            <wp:docPr id="2" name="Obraz 2" descr="C:\Users\ArekBed\AppData\Local\Microsoft\Windows\INetCache\Content.Word\IMG_20200416_110018_wyn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ArekBed\AppData\Local\Microsoft\Windows\INetCache\Content.Word\IMG_20200416_110018_wynik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727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9E1" w:rsidRPr="003E69E1" w:rsidRDefault="003E69E1" w:rsidP="003E69E1">
      <w:pPr>
        <w:ind w:left="360"/>
        <w:rPr>
          <w:rFonts w:ascii="Cambria" w:hAnsi="Cambria"/>
        </w:rPr>
      </w:pPr>
      <w:r w:rsidRPr="003E69E1">
        <w:rPr>
          <w:rFonts w:ascii="Cambria" w:hAnsi="Cambria"/>
          <w:noProof/>
          <w:lang w:eastAsia="pl-PL"/>
        </w:rPr>
        <w:lastRenderedPageBreak/>
        <w:drawing>
          <wp:inline distT="0" distB="0" distL="0" distR="0">
            <wp:extent cx="5715000" cy="7620000"/>
            <wp:effectExtent l="0" t="0" r="0" b="0"/>
            <wp:docPr id="1" name="Obraz 1" descr="C:\Users\ArekBed\AppData\Local\Microsoft\Windows\INetCache\Content.Word\IMG_20200416_105637_wyn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ArekBed\AppData\Local\Microsoft\Windows\INetCache\Content.Word\IMG_20200416_105637_wynik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br w:type="column"/>
      </w:r>
      <w:r w:rsidRPr="003E69E1">
        <w:rPr>
          <w:rFonts w:ascii="Cambria" w:hAnsi="Cambria"/>
        </w:rPr>
        <w:lastRenderedPageBreak/>
        <w:t>Ponadto dla silników tłokowych wybranych do projektu „Przegląd silników lotniczych”:</w:t>
      </w: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>- zapozna</w:t>
      </w:r>
      <w:r w:rsidRPr="003E69E1">
        <w:rPr>
          <w:rFonts w:ascii="Cambria" w:hAnsi="Cambria"/>
        </w:rPr>
        <w:t>ć</w:t>
      </w:r>
      <w:r w:rsidRPr="003E69E1">
        <w:rPr>
          <w:rFonts w:ascii="Cambria" w:hAnsi="Cambria"/>
        </w:rPr>
        <w:t xml:space="preserve"> się z dokumentacją techniczną różnych silników tłokowych</w:t>
      </w: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>- omówi</w:t>
      </w:r>
      <w:r w:rsidRPr="003E69E1">
        <w:rPr>
          <w:rFonts w:ascii="Cambria" w:hAnsi="Cambria"/>
        </w:rPr>
        <w:t>ć</w:t>
      </w:r>
      <w:r w:rsidRPr="003E69E1">
        <w:rPr>
          <w:rFonts w:ascii="Cambria" w:hAnsi="Cambria"/>
        </w:rPr>
        <w:t xml:space="preserve"> konstrukcj</w:t>
      </w:r>
      <w:r w:rsidRPr="003E69E1">
        <w:rPr>
          <w:rFonts w:ascii="Cambria" w:hAnsi="Cambria"/>
        </w:rPr>
        <w:t>ę tych</w:t>
      </w:r>
      <w:r w:rsidRPr="003E69E1">
        <w:rPr>
          <w:rFonts w:ascii="Cambria" w:hAnsi="Cambria"/>
        </w:rPr>
        <w:t xml:space="preserve"> silników tłokowych</w:t>
      </w:r>
      <w:r w:rsidRPr="003E69E1">
        <w:rPr>
          <w:rFonts w:ascii="Cambria" w:hAnsi="Cambria"/>
        </w:rPr>
        <w:t xml:space="preserve"> (z uwzględnieniem wymiarów, rodzaju silnika, konfiguracji tłoków, itd.)</w:t>
      </w: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>- poszukać informacji o awarii wybranego silnika (z pośród 5 dostępnych w ramach projektu).</w:t>
      </w:r>
    </w:p>
    <w:p w:rsidR="003E69E1" w:rsidRPr="003E69E1" w:rsidRDefault="003E69E1" w:rsidP="003E69E1">
      <w:pPr>
        <w:rPr>
          <w:rFonts w:ascii="Cambria" w:hAnsi="Cambria"/>
        </w:rPr>
      </w:pP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>Sposób wykonania:</w:t>
      </w: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>Sprawozdania robione na komputerze</w:t>
      </w: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 xml:space="preserve">Przesyłane na adres email: </w:t>
      </w:r>
      <w:hyperlink r:id="rId50" w:history="1">
        <w:r w:rsidRPr="003E69E1">
          <w:rPr>
            <w:rStyle w:val="Hipercze"/>
            <w:rFonts w:ascii="Cambria" w:hAnsi="Cambria"/>
          </w:rPr>
          <w:t>abednarz@prz.edu.pl</w:t>
        </w:r>
      </w:hyperlink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>Czas realizacji – 2 tygodnie</w:t>
      </w:r>
    </w:p>
    <w:p w:rsidR="003E69E1" w:rsidRPr="003E69E1" w:rsidRDefault="003E69E1" w:rsidP="003E69E1">
      <w:pPr>
        <w:rPr>
          <w:rFonts w:ascii="Cambria" w:hAnsi="Cambria"/>
        </w:rPr>
      </w:pPr>
      <w:r w:rsidRPr="003E69E1">
        <w:rPr>
          <w:rFonts w:ascii="Cambria" w:hAnsi="Cambria"/>
        </w:rPr>
        <w:t>Podpis dokumenty – sprawozdanie_2_nazwisko_i_imie_3MLDI_BSL</w:t>
      </w:r>
    </w:p>
    <w:p w:rsidR="003E69E1" w:rsidRPr="003E69E1" w:rsidRDefault="003E69E1" w:rsidP="003E69E1">
      <w:pPr>
        <w:rPr>
          <w:rFonts w:ascii="Cambria" w:hAnsi="Cambria"/>
        </w:rPr>
      </w:pPr>
    </w:p>
    <w:p w:rsidR="003E69E1" w:rsidRPr="003E69E1" w:rsidRDefault="003E69E1" w:rsidP="003E69E1">
      <w:pPr>
        <w:ind w:left="360"/>
        <w:rPr>
          <w:rFonts w:ascii="Cambria" w:hAnsi="Cambria"/>
        </w:rPr>
      </w:pPr>
    </w:p>
    <w:sectPr w:rsidR="003E69E1" w:rsidRPr="003E69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895B3E"/>
    <w:multiLevelType w:val="hybridMultilevel"/>
    <w:tmpl w:val="38D6EB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tTQzMbSwMDQzMzFW0lEKTi0uzszPAykwrAUAsDUXoCwAAAA="/>
  </w:docVars>
  <w:rsids>
    <w:rsidRoot w:val="009A091D"/>
    <w:rsid w:val="003E69E1"/>
    <w:rsid w:val="008936E3"/>
    <w:rsid w:val="009A091D"/>
    <w:rsid w:val="00F57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4AFDD94-DAFE-447B-A82D-C435BA25C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A09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E69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5.jpeg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42" Type="http://schemas.openxmlformats.org/officeDocument/2006/relationships/image" Target="media/image38.jpeg"/><Relationship Id="rId47" Type="http://schemas.openxmlformats.org/officeDocument/2006/relationships/image" Target="media/image43.jpeg"/><Relationship Id="rId50" Type="http://schemas.openxmlformats.org/officeDocument/2006/relationships/hyperlink" Target="mailto:abednarz@prz.edu.pl" TargetMode="Externa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9" Type="http://schemas.openxmlformats.org/officeDocument/2006/relationships/image" Target="media/image25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49" Type="http://schemas.openxmlformats.org/officeDocument/2006/relationships/image" Target="media/image45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jpeg"/><Relationship Id="rId48" Type="http://schemas.openxmlformats.org/officeDocument/2006/relationships/image" Target="media/image44.jpeg"/><Relationship Id="rId8" Type="http://schemas.openxmlformats.org/officeDocument/2006/relationships/image" Target="media/image4.jpe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20" Type="http://schemas.openxmlformats.org/officeDocument/2006/relationships/image" Target="media/image16.jpeg"/><Relationship Id="rId41" Type="http://schemas.openxmlformats.org/officeDocument/2006/relationships/image" Target="media/image37.jpeg"/><Relationship Id="rId1" Type="http://schemas.openxmlformats.org/officeDocument/2006/relationships/numbering" Target="numbering.xml"/><Relationship Id="rId6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5</Pages>
  <Words>148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kBed</dc:creator>
  <cp:keywords/>
  <dc:description/>
  <cp:lastModifiedBy>ArekBed</cp:lastModifiedBy>
  <cp:revision>2</cp:revision>
  <dcterms:created xsi:type="dcterms:W3CDTF">2020-04-21T16:20:00Z</dcterms:created>
  <dcterms:modified xsi:type="dcterms:W3CDTF">2020-04-21T16:41:00Z</dcterms:modified>
</cp:coreProperties>
</file>